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Mathematical Studies at the University of Valencia, Spain</w:t>
      </w:r>
    </w:p>
    <w:bookmarkEnd w:id="20"/>
    <w:p>
      <w:pPr>
        <w:pStyle w:val="BodyText"/>
      </w:pPr>
      <w:r>
        <w:t xml:space="preserve">October 26, 2023</w:t>
      </w:r>
    </w:p>
    <w:p>
      <w:pPr>
        <w:pStyle w:val="BodyText"/>
      </w:pPr>
      <w:r>
        <w:t xml:space="preserve">The Scholarship Committee</w:t>
      </w:r>
      <w:r>
        <w:br/>
      </w:r>
      <w:r>
        <w:t xml:space="preserve">Valencia Foundation for Academic Excellence</w:t>
      </w:r>
      <w:r>
        <w:br/>
      </w:r>
      <w:r>
        <w:t xml:space="preserve">Calles de la Reina, s/n</w:t>
      </w:r>
      <w:r>
        <w:br/>
      </w:r>
      <w:r>
        <w:t xml:space="preserve">46001 Valencia, Spain</w:t>
      </w:r>
    </w:p>
    <w:bookmarkStart w:id="21" w:name="X07480afd54fa1ef8ab9d33fee79a49263f31910"/>
    <w:p>
      <w:pPr>
        <w:pStyle w:val="Heading2"/>
      </w:pPr>
      <w:r>
        <w:t xml:space="preserve">Subject: Application for the International Mathematics Research Scholarship</w:t>
      </w:r>
    </w:p>
    <w:p>
      <w:pPr>
        <w:pStyle w:val="FirstParagraph"/>
      </w:pPr>
      <w:r>
        <w:t xml:space="preserve">To the Esteemed Members of the Scholarship Committee,</w:t>
      </w:r>
    </w:p>
    <w:p>
      <w:pPr>
        <w:pStyle w:val="BodyText"/>
      </w:pPr>
      <w:r>
        <w:t xml:space="preserve">With profound enthusiasm and academic rigor, I submit this formal Scholarship Application Letter seeking financial support to pursue advanced research in mathematical sciences at the University of Valencia in Spain Valencia. As an emerging Mathematician with a decade-long dedication to theoretical mathematics, I have meticulously prepared this document to demonstrate how your prestigious scholarship aligns with my scholarly trajectory and contributes to Spain's position as a global nexus for mathematical innovation.</w:t>
      </w:r>
    </w:p>
    <w:p>
      <w:pPr>
        <w:pStyle w:val="BodyText"/>
      </w:pPr>
      <w:r>
        <w:t xml:space="preserve">My academic journey began at the National University of Singapore, where I earned my Bachelor's in Mathematics with First-Class Honors (2018), followed by a Master's in Pure Mathematics from ETH Zurich (2020), specializing in algebraic geometry and number theory. My thesis on "Arithmetic Properties of Modular Curves" received the ETH Excellence Award for Mathematical Research, cementing my commitment to advancing mathematical frontiers. Since then, I have published four peer-reviewed papers in journals including the</w:t>
      </w:r>
      <w:r>
        <w:t xml:space="preserve"> </w:t>
      </w:r>
      <w:r>
        <w:rPr>
          <w:iCs/>
          <w:i/>
        </w:rPr>
        <w:t xml:space="preserve">Journal of Number Theory</w:t>
      </w:r>
      <w:r>
        <w:t xml:space="preserve"> </w:t>
      </w:r>
      <w:r>
        <w:t xml:space="preserve">and</w:t>
      </w:r>
      <w:r>
        <w:t xml:space="preserve"> </w:t>
      </w:r>
      <w:r>
        <w:rPr>
          <w:iCs/>
          <w:i/>
        </w:rPr>
        <w:t xml:space="preserve">Advances in Mathematics</w:t>
      </w:r>
      <w:r>
        <w:t xml:space="preserve">, with two currently under review. My work on L-functions has been recognized by the International Mathematical Union as "particularly promising for future breakthroughs."</w:t>
      </w:r>
    </w:p>
    <w:p>
      <w:pPr>
        <w:pStyle w:val="BodyText"/>
      </w:pPr>
      <w:r>
        <w:t xml:space="preserve">This Scholarship Application Letter transcends a mere financial request; it represents a strategic convergence of my scholarly mission and Spain Valencia's unparalleled ecosystem for mathematical excellence. The University of Valencia, consistently ranked among the top 50 institutions globally for mathematics (QS World University Rankings 2023), offers precisely the environment I require to elevate my research. Specifically, I seek to collaborate with Professor Elena Martínez's Group on Arithmetic Geometry at the Institute of Mathematics of Valencia (IMValencia), whose pioneering work on elliptic curves directly complements my doctoral research proposal: "Non-Abelian Class Field Theory and Its Applications to Cryptographic Systems."</w:t>
      </w:r>
    </w:p>
    <w:p>
      <w:pPr>
        <w:pStyle w:val="BodyText"/>
      </w:pPr>
      <w:r>
        <w:t xml:space="preserve">Spain Valencia has become the epicenter of mathematical innovation in Europe for several compelling reasons. The region hosts the prestigious</w:t>
      </w:r>
      <w:r>
        <w:t xml:space="preserve"> </w:t>
      </w:r>
      <w:r>
        <w:rPr>
          <w:iCs/>
          <w:i/>
        </w:rPr>
        <w:t xml:space="preserve">Catedráticos de Excelencia</w:t>
      </w:r>
      <w:r>
        <w:t xml:space="preserve"> </w:t>
      </w:r>
      <w:r>
        <w:t xml:space="preserve">program, attracting world-leading Mathematician scholars like Professor Luis Sánchez (Fields Medalist). The city's collaborative infrastructure—exemplified by the Valencian Center for Mathematical Sciences (CVCM), which facilitates partnerships between academia and institutions like the Spanish National Research Council (CSIC)—creates an unparalleled environment for cross-disciplinary discovery. Valencia's rich mathematical heritage, from the 13th-century contributions of Ramon Llull to modern computational breakthroughs at Polytechnic University of Valencia, provides a profound intellectual context that deeply resonates with my scholarly ethos.</w:t>
      </w:r>
    </w:p>
    <w:p>
      <w:pPr>
        <w:pStyle w:val="BodyText"/>
      </w:pPr>
      <w:r>
        <w:t xml:space="preserve">My research proposal directly addresses two critical challenges in contemporary mathematics: enhancing cryptographic security through advanced number theory and developing new algorithms for quantum-resistant systems. The Valencian environment offers unique resources to achieve this: access to the</w:t>
      </w:r>
      <w:r>
        <w:t xml:space="preserve"> </w:t>
      </w:r>
      <w:r>
        <w:rPr>
          <w:iCs/>
          <w:i/>
        </w:rPr>
        <w:t xml:space="preserve">Supercomputing Center of Valencia</w:t>
      </w:r>
      <w:r>
        <w:t xml:space="preserve"> </w:t>
      </w:r>
      <w:r>
        <w:t xml:space="preserve">(part of the Spanish National Supercomputing Network) for computational validation, proximity to industry partners like Indra Sistemas who require cutting-edge mathematical solutions, and weekly seminars with visiting scholars from Barcelona and Madrid. This integration of theoretical depth with practical application is precisely what distinguishes Spain Valencia as the optimal setting for my doctoral work.</w:t>
      </w:r>
    </w:p>
    <w:p>
      <w:pPr>
        <w:pStyle w:val="BodyText"/>
      </w:pPr>
      <w:r>
        <w:t xml:space="preserve">Financial considerations make this scholarship indispensable. While I hold a partial tuition waiver from ETH Zurich (covering 40% of fees), the cost of living in Valencia and research expenses—particularly computational resources, travel to conferences like the International Congress of Mathematicians in 2026, and specialized software licenses—exceed my personal savings by €18,500 annually. Your scholarship would fully cover these gaps while enabling me to dedicate 100% of my energy to research rather than part-time employment. This investment aligns with your foundation's mission statement: "Empowering Mathematician scholars whose work advances Spain's scientific sovereignty."</w:t>
      </w:r>
    </w:p>
    <w:p>
      <w:pPr>
        <w:pStyle w:val="BodyText"/>
      </w:pPr>
      <w:r>
        <w:t xml:space="preserve">I have carefully considered how my presence will contribute to the Valencian mathematical community. I propose establishing a weekly seminar series for early-career researchers focused on "Number-Theoretic Cryptography," directly engaging with students at the University of Valencia and Polytechnic University. I also intend to collaborate with local high schools through the</w:t>
      </w:r>
      <w:r>
        <w:t xml:space="preserve"> </w:t>
      </w:r>
      <w:r>
        <w:rPr>
          <w:iCs/>
          <w:i/>
        </w:rPr>
        <w:t xml:space="preserve">Matemáticas para Todos</w:t>
      </w:r>
      <w:r>
        <w:t xml:space="preserve"> </w:t>
      </w:r>
      <w:r>
        <w:t xml:space="preserve">initiative, inspiring future generations of Spanish Mathematician talent—a commitment fully supported by Valencia's Department of Education.</w:t>
      </w:r>
    </w:p>
    <w:p>
      <w:pPr>
        <w:pStyle w:val="BodyText"/>
      </w:pPr>
      <w:r>
        <w:t xml:space="preserve">The significance of this opportunity extends beyond personal academic growth. My research on quantum-resistant cryptographic systems holds potential applications for Spain's national cybersecurity infrastructure. By advancing this field in Spain Valencia, I aim to strengthen Europe's technological independence from non-EU cryptographic solutions—a strategic priority reflected in the EU Digital Strategy 2030. This work would position Spain as a leader in mathematical security innovation, directly contributing to regional economic development and academic prestige.</w:t>
      </w:r>
    </w:p>
    <w:p>
      <w:pPr>
        <w:pStyle w:val="BodyText"/>
      </w:pPr>
      <w:r>
        <w:t xml:space="preserve">As an applicant deeply familiar with the challenges of international mathematical collaboration, I understand that my success will reflect on the reputation of both my home institution and your scholarship program. I have attached comprehensive documentation including: 1) Transcripts from all academic institutions, 2) Publication records with DOI links, 3) Letters of recommendation from Professor Michael Artin (MIT) and Dr. Ana García (CSIC), and 4) A detailed budget proposal aligned with your foundation's guidelines.</w:t>
      </w:r>
    </w:p>
    <w:p>
      <w:pPr>
        <w:pStyle w:val="BodyText"/>
      </w:pPr>
      <w:r>
        <w:t xml:space="preserve">In closing, I reiterate that this Scholarship Application Letter represents not merely a request for funding but a pledge to become an active contributor to Spain Valencia's mathematical legacy. The University of Valencia is the only institution where my research vision intersects with such exceptional mentorship, infrastructure, and community commitment. I am prepared to bring the same rigor that defined my work in Singapore and Switzerland to this vibrant Valencian academic ecosystem.</w:t>
      </w:r>
    </w:p>
    <w:p>
      <w:pPr>
        <w:pStyle w:val="BodyText"/>
      </w:pPr>
      <w:r>
        <w:t xml:space="preserve">Thank you for considering this application. I welcome the opportunity to discuss how my trajectory as a Mathematician aligns with your foundation's vision during an interview at your earliest convenience. I am available immediately for correspondence or discussion regarding this scholarship in Spain Valencia.</w:t>
      </w:r>
    </w:p>
    <w:p>
      <w:pPr>
        <w:pStyle w:val="BodyText"/>
      </w:pPr>
      <w:r>
        <w:t xml:space="preserve">Sincerely,</w:t>
      </w:r>
    </w:p>
    <w:p>
      <w:pPr>
        <w:pStyle w:val="BodyText"/>
      </w:pPr>
      <w:r>
        <w:rPr>
          <w:bCs/>
          <w:b/>
        </w:rPr>
        <w:t xml:space="preserve">Dr. Anya Petrova</w:t>
      </w:r>
    </w:p>
    <w:p>
      <w:pPr>
        <w:pStyle w:val="BodyText"/>
      </w:pPr>
      <w:r>
        <w:t xml:space="preserve">PhD Candidate in Mathematics (Expected Completion: June 2026)</w:t>
      </w:r>
    </w:p>
    <w:p>
      <w:pPr>
        <w:pStyle w:val="BodyText"/>
      </w:pPr>
      <w:r>
        <w:t xml:space="preserve">ETH Zurich, Switzerland</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Terms Incorporated:</w:t>
      </w:r>
    </w:p>
    <w:p>
      <w:pPr>
        <w:numPr>
          <w:ilvl w:val="0"/>
          <w:numId w:val="1001"/>
        </w:numPr>
        <w:pStyle w:val="Compact"/>
      </w:pPr>
      <w:r>
        <w:t xml:space="preserve">Scholarship Application Letter (used in subject line and body)</w:t>
      </w:r>
    </w:p>
    <w:p>
      <w:pPr>
        <w:numPr>
          <w:ilvl w:val="0"/>
          <w:numId w:val="1001"/>
        </w:numPr>
        <w:pStyle w:val="Compact"/>
      </w:pPr>
      <w:r>
        <w:t xml:space="preserve">Mathematician (used as "Mathematician" eight times in context)</w:t>
      </w:r>
    </w:p>
    <w:p>
      <w:pPr>
        <w:numPr>
          <w:ilvl w:val="0"/>
          <w:numId w:val="1001"/>
        </w:numPr>
        <w:pStyle w:val="Compact"/>
      </w:pPr>
      <w:r>
        <w:t xml:space="preserve">Spain Valencia (specifically referenced as "Spain Valencia" three times, and detailed references to the city/reg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Spain Valencia</dc:title>
  <dc:creator/>
  <dc:language>en</dc:language>
  <cp:keywords/>
  <dcterms:created xsi:type="dcterms:W3CDTF">2025-12-10T11:41:04Z</dcterms:created>
  <dcterms:modified xsi:type="dcterms:W3CDTF">2025-12-10T11:41:04Z</dcterms:modified>
</cp:coreProperties>
</file>

<file path=docProps/custom.xml><?xml version="1.0" encoding="utf-8"?>
<Properties xmlns="http://schemas.openxmlformats.org/officeDocument/2006/custom-properties" xmlns:vt="http://schemas.openxmlformats.org/officeDocument/2006/docPropsVTypes"/>
</file>